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136DC6">
        <w:t>1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446C27" w:rsidP="00E4068C">
      <w:pPr>
        <w:jc w:val="both"/>
      </w:pPr>
      <w:r>
        <w:t xml:space="preserve">2021 Proje Yılı </w:t>
      </w:r>
      <w:r w:rsidR="00136DC6" w:rsidRPr="00446C27">
        <w:rPr>
          <w:color w:val="FF0000"/>
        </w:rPr>
        <w:t>AYBU</w:t>
      </w:r>
      <w:r w:rsidRPr="00446C27">
        <w:rPr>
          <w:color w:val="FF0000"/>
        </w:rPr>
        <w:t>/ TİMEF</w:t>
      </w:r>
      <w:r w:rsidR="00136DC6" w:rsidRPr="00446C27">
        <w:rPr>
          <w:color w:val="FF0000"/>
        </w:rPr>
        <w:t xml:space="preserve"> </w:t>
      </w:r>
      <w:proofErr w:type="spellStart"/>
      <w:r w:rsidR="00136DC6">
        <w:t>Erasmus</w:t>
      </w:r>
      <w:proofErr w:type="spellEnd"/>
      <w:r w:rsidR="00136DC6">
        <w:t>+ Staj Hareketliliği Konsorsiyumu</w:t>
      </w:r>
      <w:r w:rsidR="00AC62A2">
        <w:t xml:space="preserve">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</w:t>
      </w:r>
      <w:proofErr w:type="spellStart"/>
      <w:r w:rsidR="005B5532">
        <w:t>Erasmus</w:t>
      </w:r>
      <w:proofErr w:type="spellEnd"/>
      <w:r w:rsidR="005B5532">
        <w:t xml:space="preserve">+ </w:t>
      </w:r>
      <w:r w:rsidR="00136DC6">
        <w:t>Staj</w:t>
      </w:r>
      <w:r w:rsidR="005B5532">
        <w:t xml:space="preserve"> Hareketliliğine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>
      <w:bookmarkStart w:id="0" w:name="_GoBack"/>
      <w:bookmarkEnd w:id="0"/>
    </w:p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136DC6"/>
    <w:rsid w:val="002F33C6"/>
    <w:rsid w:val="003D08EC"/>
    <w:rsid w:val="00446C27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F446A"/>
    <w:rsid w:val="00A202DD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4E38FF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2</cp:revision>
  <cp:lastPrinted>2019-05-03T12:38:00Z</cp:lastPrinted>
  <dcterms:created xsi:type="dcterms:W3CDTF">2022-04-04T14:11:00Z</dcterms:created>
  <dcterms:modified xsi:type="dcterms:W3CDTF">2022-04-04T14:11:00Z</dcterms:modified>
</cp:coreProperties>
</file>